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2057" w:rsidRDefault="007B59C2" w:rsidP="007B59C2">
      <w:pPr>
        <w:ind w:left="1440" w:firstLine="720"/>
        <w:rPr>
          <w:sz w:val="56"/>
          <w:szCs w:val="56"/>
        </w:rPr>
      </w:pPr>
      <w:r>
        <w:rPr>
          <w:sz w:val="56"/>
          <w:szCs w:val="56"/>
        </w:rPr>
        <w:t>What’s news 17/</w:t>
      </w:r>
      <w:proofErr w:type="gramStart"/>
      <w:r>
        <w:rPr>
          <w:sz w:val="56"/>
          <w:szCs w:val="56"/>
        </w:rPr>
        <w:t>10</w:t>
      </w:r>
      <w:proofErr w:type="gramEnd"/>
    </w:p>
    <w:p w:rsidR="007B59C2" w:rsidRDefault="007B59C2" w:rsidP="007B59C2">
      <w:pPr>
        <w:jc w:val="center"/>
        <w:rPr>
          <w:sz w:val="40"/>
          <w:szCs w:val="40"/>
        </w:rPr>
      </w:pPr>
      <w:r>
        <w:rPr>
          <w:sz w:val="56"/>
          <w:szCs w:val="56"/>
        </w:rPr>
        <w:br/>
      </w: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Art</w:t>
      </w:r>
    </w:p>
    <w:p w:rsidR="007B59C2" w:rsidRDefault="007B59C2" w:rsidP="007B59C2">
      <w:pPr>
        <w:rPr>
          <w:sz w:val="40"/>
          <w:szCs w:val="40"/>
        </w:rPr>
      </w:pPr>
    </w:p>
    <w:p w:rsidR="00FA6133" w:rsidRPr="00D0440C" w:rsidRDefault="001C2A65" w:rsidP="007B59C2">
      <w:pPr>
        <w:rPr>
          <w:sz w:val="28"/>
          <w:szCs w:val="28"/>
          <w:u w:val="single"/>
        </w:rPr>
      </w:pPr>
      <w:r w:rsidRPr="00D0440C">
        <w:rPr>
          <w:sz w:val="28"/>
          <w:szCs w:val="28"/>
          <w:u w:val="single"/>
        </w:rPr>
        <w:t>This week</w:t>
      </w:r>
      <w:r w:rsidR="00FA6133" w:rsidRPr="00D0440C">
        <w:rPr>
          <w:rFonts w:hint="eastAsia"/>
          <w:sz w:val="28"/>
          <w:szCs w:val="28"/>
          <w:u w:val="single"/>
          <w:lang w:eastAsia="zh-CN"/>
        </w:rPr>
        <w:t xml:space="preserve"> </w:t>
      </w:r>
      <w:r w:rsidRPr="00D0440C">
        <w:rPr>
          <w:sz w:val="28"/>
          <w:szCs w:val="28"/>
          <w:u w:val="single"/>
        </w:rPr>
        <w:t>we finished</w:t>
      </w:r>
      <w:r w:rsidR="00FA6133" w:rsidRPr="00D0440C">
        <w:rPr>
          <w:sz w:val="28"/>
          <w:szCs w:val="28"/>
          <w:u w:val="single"/>
        </w:rPr>
        <w:t>:</w:t>
      </w:r>
    </w:p>
    <w:p w:rsidR="00FA6133" w:rsidRDefault="00FA6133" w:rsidP="00FA6133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>
        <w:rPr>
          <w:sz w:val="28"/>
          <w:szCs w:val="28"/>
        </w:rPr>
        <w:t>S</w:t>
      </w:r>
      <w:r w:rsidR="001C2A65" w:rsidRPr="00FA6133">
        <w:rPr>
          <w:sz w:val="28"/>
          <w:szCs w:val="28"/>
        </w:rPr>
        <w:t>ome environments sprites</w:t>
      </w:r>
      <w:r>
        <w:rPr>
          <w:sz w:val="28"/>
          <w:szCs w:val="28"/>
        </w:rPr>
        <w:t>:</w:t>
      </w:r>
      <w:r w:rsidRPr="00FA6133">
        <w:rPr>
          <w:sz w:val="28"/>
          <w:szCs w:val="28"/>
        </w:rPr>
        <w:t xml:space="preserve"> </w:t>
      </w:r>
      <w:r>
        <w:rPr>
          <w:sz w:val="28"/>
          <w:szCs w:val="28"/>
        </w:rPr>
        <w:t>P</w:t>
      </w:r>
      <w:r w:rsidRPr="00FA6133">
        <w:rPr>
          <w:sz w:val="28"/>
          <w:szCs w:val="28"/>
        </w:rPr>
        <w:t>latform.</w:t>
      </w:r>
    </w:p>
    <w:p w:rsidR="00FA6133" w:rsidRPr="00FA6133" w:rsidRDefault="001C2A65" w:rsidP="00FA6133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 w:rsidRPr="00FA6133">
        <w:rPr>
          <w:sz w:val="28"/>
          <w:szCs w:val="28"/>
        </w:rPr>
        <w:t xml:space="preserve"> </w:t>
      </w:r>
      <w:r w:rsidR="00184E90">
        <w:rPr>
          <w:sz w:val="28"/>
          <w:szCs w:val="28"/>
        </w:rPr>
        <w:t>Some item sprites</w:t>
      </w:r>
      <w:r w:rsidRPr="00FA6133">
        <w:rPr>
          <w:sz w:val="28"/>
          <w:szCs w:val="28"/>
        </w:rPr>
        <w:t>: door and locked, lever.</w:t>
      </w:r>
    </w:p>
    <w:p w:rsidR="00757412" w:rsidRPr="00D0440C" w:rsidRDefault="00FA6133" w:rsidP="007B59C2">
      <w:pPr>
        <w:rPr>
          <w:sz w:val="28"/>
          <w:szCs w:val="28"/>
          <w:u w:val="single"/>
        </w:rPr>
      </w:pPr>
      <w:r w:rsidRPr="00D0440C">
        <w:rPr>
          <w:sz w:val="28"/>
          <w:szCs w:val="28"/>
          <w:u w:val="single"/>
        </w:rPr>
        <w:t>T</w:t>
      </w:r>
      <w:r w:rsidR="007B59C2" w:rsidRPr="00D0440C">
        <w:rPr>
          <w:sz w:val="28"/>
          <w:szCs w:val="28"/>
          <w:u w:val="single"/>
        </w:rPr>
        <w:t>he focus for next week</w:t>
      </w:r>
      <w:r w:rsidR="00757412" w:rsidRPr="00D0440C">
        <w:rPr>
          <w:sz w:val="28"/>
          <w:szCs w:val="28"/>
          <w:u w:val="single"/>
        </w:rPr>
        <w:t>:</w:t>
      </w:r>
    </w:p>
    <w:p w:rsidR="00FA6133" w:rsidRPr="00FA6133" w:rsidRDefault="00516F58" w:rsidP="00757412">
      <w:pPr>
        <w:ind w:firstLine="720"/>
        <w:rPr>
          <w:sz w:val="28"/>
          <w:szCs w:val="28"/>
        </w:rPr>
      </w:pPr>
      <w:r>
        <w:rPr>
          <w:sz w:val="28"/>
          <w:szCs w:val="28"/>
        </w:rPr>
        <w:t>Finish environment art.</w:t>
      </w:r>
    </w:p>
    <w:p w:rsidR="007B59C2" w:rsidRPr="00757412" w:rsidRDefault="007B59C2" w:rsidP="007B59C2">
      <w:pPr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Sound</w:t>
      </w:r>
    </w:p>
    <w:p w:rsidR="00AF361A" w:rsidRDefault="007B59C2" w:rsidP="007B59C2">
      <w:pPr>
        <w:tabs>
          <w:tab w:val="left" w:pos="1665"/>
        </w:tabs>
        <w:rPr>
          <w:sz w:val="40"/>
          <w:szCs w:val="40"/>
        </w:rPr>
      </w:pPr>
      <w:r>
        <w:rPr>
          <w:sz w:val="40"/>
          <w:szCs w:val="40"/>
        </w:rPr>
        <w:tab/>
      </w:r>
    </w:p>
    <w:p w:rsidR="00AF361A" w:rsidRDefault="00AF361A" w:rsidP="00AF361A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AF361A" w:rsidRPr="008041BA" w:rsidRDefault="00AF361A" w:rsidP="00AF361A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Some effect sound like:</w:t>
      </w:r>
      <w:r w:rsidR="008041BA">
        <w:rPr>
          <w:sz w:val="28"/>
          <w:szCs w:val="28"/>
          <w:lang w:eastAsia="zh-CN"/>
        </w:rPr>
        <w:t xml:space="preserve"> door, lever.</w:t>
      </w:r>
    </w:p>
    <w:p w:rsidR="008041BA" w:rsidRPr="008041BA" w:rsidRDefault="008041BA" w:rsidP="00AF361A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Enemies’ sound like: ghost, skeleton, enemy noise.</w:t>
      </w:r>
    </w:p>
    <w:p w:rsidR="008041BA" w:rsidRPr="00AF361A" w:rsidRDefault="008041BA" w:rsidP="00516F58">
      <w:pPr>
        <w:pStyle w:val="ListParagraph"/>
        <w:tabs>
          <w:tab w:val="left" w:pos="1665"/>
        </w:tabs>
        <w:ind w:left="1140" w:firstLineChars="0" w:firstLine="0"/>
        <w:rPr>
          <w:sz w:val="28"/>
          <w:szCs w:val="28"/>
          <w:u w:val="single"/>
          <w:lang w:eastAsia="zh-CN"/>
        </w:rPr>
      </w:pPr>
    </w:p>
    <w:p w:rsidR="007B59C2" w:rsidRPr="00BC275A" w:rsidRDefault="00B84DB1" w:rsidP="007B59C2">
      <w:pPr>
        <w:tabs>
          <w:tab w:val="left" w:pos="1665"/>
        </w:tabs>
        <w:rPr>
          <w:sz w:val="40"/>
          <w:szCs w:val="40"/>
          <w:u w:val="single"/>
        </w:rPr>
      </w:pPr>
      <w:r>
        <w:rPr>
          <w:sz w:val="28"/>
          <w:szCs w:val="28"/>
          <w:u w:val="single"/>
        </w:rPr>
        <w:t xml:space="preserve">Next </w:t>
      </w:r>
      <w:r w:rsidR="005B5BCD">
        <w:rPr>
          <w:sz w:val="28"/>
          <w:szCs w:val="28"/>
          <w:u w:val="single"/>
        </w:rPr>
        <w:t>week we will do</w:t>
      </w:r>
      <w:r w:rsidR="007B59C2" w:rsidRPr="00BC275A">
        <w:rPr>
          <w:sz w:val="28"/>
          <w:szCs w:val="28"/>
          <w:u w:val="single"/>
        </w:rPr>
        <w:t xml:space="preserve">: </w:t>
      </w:r>
    </w:p>
    <w:p w:rsidR="007B59C2" w:rsidRDefault="00423167" w:rsidP="005B5BCD">
      <w:pPr>
        <w:pStyle w:val="ListParagraph"/>
        <w:numPr>
          <w:ilvl w:val="0"/>
          <w:numId w:val="3"/>
        </w:numPr>
        <w:tabs>
          <w:tab w:val="left" w:pos="1665"/>
        </w:tabs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 xml:space="preserve">he background music of level 1, </w:t>
      </w:r>
      <w:r w:rsidR="00D111A5">
        <w:rPr>
          <w:sz w:val="28"/>
          <w:szCs w:val="28"/>
          <w:lang w:eastAsia="zh-CN"/>
        </w:rPr>
        <w:t xml:space="preserve">different music style between the </w:t>
      </w:r>
      <w:proofErr w:type="gramStart"/>
      <w:r w:rsidR="00D111A5">
        <w:rPr>
          <w:sz w:val="28"/>
          <w:szCs w:val="28"/>
          <w:lang w:eastAsia="zh-CN"/>
        </w:rPr>
        <w:t>different</w:t>
      </w:r>
      <w:proofErr w:type="gramEnd"/>
      <w:r w:rsidR="00D111A5">
        <w:rPr>
          <w:sz w:val="28"/>
          <w:szCs w:val="28"/>
          <w:lang w:eastAsia="zh-CN"/>
        </w:rPr>
        <w:t xml:space="preserve"> slides in same level.</w:t>
      </w:r>
    </w:p>
    <w:p w:rsidR="00D111A5" w:rsidRPr="005B5BCD" w:rsidRDefault="00C27855" w:rsidP="005B5BCD">
      <w:pPr>
        <w:pStyle w:val="ListParagraph"/>
        <w:numPr>
          <w:ilvl w:val="0"/>
          <w:numId w:val="3"/>
        </w:numPr>
        <w:tabs>
          <w:tab w:val="left" w:pos="1665"/>
        </w:tabs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>he sounds of Raven’s action.</w:t>
      </w:r>
    </w:p>
    <w:p w:rsidR="007B59C2" w:rsidRDefault="007B59C2" w:rsidP="007B59C2">
      <w:pPr>
        <w:tabs>
          <w:tab w:val="left" w:pos="1665"/>
        </w:tabs>
        <w:rPr>
          <w:sz w:val="28"/>
          <w:szCs w:val="28"/>
        </w:rPr>
      </w:pPr>
    </w:p>
    <w:p w:rsidR="007B59C2" w:rsidRPr="00985AE5" w:rsidRDefault="007B59C2" w:rsidP="007B59C2">
      <w:pPr>
        <w:tabs>
          <w:tab w:val="left" w:pos="1665"/>
        </w:tabs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Program</w:t>
      </w:r>
    </w:p>
    <w:p w:rsidR="007B59C2" w:rsidRDefault="007B59C2" w:rsidP="007B59C2">
      <w:pPr>
        <w:rPr>
          <w:sz w:val="40"/>
          <w:szCs w:val="40"/>
        </w:rPr>
      </w:pPr>
    </w:p>
    <w:p w:rsidR="00441E80" w:rsidRDefault="00441E80" w:rsidP="00441E80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441E80" w:rsidRPr="00516F58" w:rsidRDefault="00516F58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Building</w:t>
      </w:r>
      <w:r w:rsidR="007E3BC4">
        <w:rPr>
          <w:sz w:val="28"/>
          <w:szCs w:val="28"/>
          <w:lang w:eastAsia="zh-CN"/>
        </w:rPr>
        <w:t xml:space="preserve"> level 1</w:t>
      </w:r>
      <w:r>
        <w:rPr>
          <w:sz w:val="28"/>
          <w:szCs w:val="28"/>
          <w:lang w:eastAsia="zh-CN"/>
        </w:rPr>
        <w:t>, without</w:t>
      </w:r>
      <w:r w:rsidR="00DF54CF">
        <w:rPr>
          <w:sz w:val="28"/>
          <w:szCs w:val="28"/>
          <w:lang w:eastAsia="zh-CN"/>
        </w:rPr>
        <w:t xml:space="preserve"> enemies.</w:t>
      </w:r>
    </w:p>
    <w:p w:rsidR="00516F58" w:rsidRPr="00516F58" w:rsidRDefault="00516F58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Added perspective camera effect for planes and follow camera with restrictions on x and y axis to keep within level frame and smoothing.</w:t>
      </w:r>
    </w:p>
    <w:p w:rsidR="00516F58" w:rsidRPr="00516F58" w:rsidRDefault="00516F58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Added level rotation</w:t>
      </w:r>
    </w:p>
    <w:p w:rsidR="00516F58" w:rsidRPr="008041BA" w:rsidRDefault="00516F58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Added dynamic switching between planes. Added animation for plane fading/movement. (WIP)</w:t>
      </w:r>
    </w:p>
    <w:p w:rsidR="00441E80" w:rsidRDefault="00441E80" w:rsidP="00441E80">
      <w:pPr>
        <w:tabs>
          <w:tab w:val="left" w:pos="1665"/>
        </w:tabs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ext week we will do</w:t>
      </w:r>
      <w:r w:rsidRPr="00BC275A">
        <w:rPr>
          <w:sz w:val="28"/>
          <w:szCs w:val="28"/>
          <w:u w:val="single"/>
        </w:rPr>
        <w:t xml:space="preserve">: </w:t>
      </w:r>
    </w:p>
    <w:p w:rsidR="007B2A3A" w:rsidRPr="00516F58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 xml:space="preserve">Finish the </w:t>
      </w:r>
      <w:r w:rsidR="00516F58">
        <w:rPr>
          <w:sz w:val="28"/>
          <w:szCs w:val="28"/>
          <w:lang w:eastAsia="zh-CN"/>
        </w:rPr>
        <w:t>behaviour</w:t>
      </w:r>
      <w:r>
        <w:rPr>
          <w:sz w:val="28"/>
          <w:szCs w:val="28"/>
          <w:lang w:eastAsia="zh-CN"/>
        </w:rPr>
        <w:t xml:space="preserve"> of enemies.</w:t>
      </w:r>
    </w:p>
    <w:p w:rsidR="00516F58" w:rsidRPr="007B2A3A" w:rsidRDefault="00516F58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Finish dynamic switching between planes</w:t>
      </w:r>
    </w:p>
    <w:p w:rsidR="007B2A3A" w:rsidRPr="007B2A3A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Implemen</w:t>
      </w:r>
      <w:r w:rsidRPr="007B2A3A">
        <w:rPr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 xml:space="preserve"> the new sounds in game.</w:t>
      </w:r>
    </w:p>
    <w:p w:rsidR="007B59C2" w:rsidRPr="00DF54CF" w:rsidRDefault="007B59C2" w:rsidP="007B59C2">
      <w:pPr>
        <w:rPr>
          <w:sz w:val="28"/>
          <w:szCs w:val="28"/>
        </w:rPr>
      </w:pPr>
    </w:p>
    <w:p w:rsidR="007B59C2" w:rsidRPr="003401B8" w:rsidRDefault="007B59C2" w:rsidP="007B59C2">
      <w:pPr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Design</w:t>
      </w:r>
    </w:p>
    <w:p w:rsidR="007B59C2" w:rsidRDefault="007B59C2" w:rsidP="007B59C2">
      <w:pPr>
        <w:rPr>
          <w:sz w:val="40"/>
          <w:szCs w:val="40"/>
        </w:rPr>
      </w:pPr>
    </w:p>
    <w:p w:rsidR="0055030E" w:rsidRDefault="0055030E" w:rsidP="0055030E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B3423F" w:rsidRPr="00B3423F" w:rsidRDefault="00B3423F" w:rsidP="00B3423F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Environment art style design.</w:t>
      </w:r>
    </w:p>
    <w:p w:rsidR="0055030E" w:rsidRPr="00B3423F" w:rsidRDefault="00B3423F" w:rsidP="0055030E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New level</w:t>
      </w:r>
      <w:r w:rsidR="00516F58">
        <w:rPr>
          <w:sz w:val="28"/>
          <w:szCs w:val="28"/>
          <w:lang w:eastAsia="zh-CN"/>
        </w:rPr>
        <w:t>/mechanic</w:t>
      </w:r>
      <w:bookmarkStart w:id="0" w:name="_GoBack"/>
      <w:bookmarkEnd w:id="0"/>
      <w:r>
        <w:rPr>
          <w:sz w:val="28"/>
          <w:szCs w:val="28"/>
          <w:lang w:eastAsia="zh-CN"/>
        </w:rPr>
        <w:t xml:space="preserve"> design.</w:t>
      </w:r>
      <w:r w:rsidR="00516F58">
        <w:rPr>
          <w:sz w:val="28"/>
          <w:szCs w:val="28"/>
          <w:lang w:eastAsia="zh-CN"/>
        </w:rPr>
        <w:t xml:space="preserve"> We are changing the portals (that do not move) into platforms that move between planes. This is not yet implemented in the current build.</w:t>
      </w:r>
    </w:p>
    <w:p w:rsidR="00B3423F" w:rsidRDefault="0055030E" w:rsidP="0055030E">
      <w:pPr>
        <w:tabs>
          <w:tab w:val="left" w:pos="1665"/>
        </w:tabs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ext week we will do</w:t>
      </w:r>
      <w:r w:rsidRPr="00BC275A">
        <w:rPr>
          <w:sz w:val="28"/>
          <w:szCs w:val="28"/>
          <w:u w:val="single"/>
        </w:rPr>
        <w:t xml:space="preserve">: </w:t>
      </w:r>
    </w:p>
    <w:p w:rsidR="00B3423F" w:rsidRPr="00B3423F" w:rsidRDefault="00516F58" w:rsidP="00B3423F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Iterate on level design using the new mechanic.</w:t>
      </w:r>
    </w:p>
    <w:p w:rsidR="00B3423F" w:rsidRDefault="00B3423F" w:rsidP="0055030E">
      <w:pPr>
        <w:tabs>
          <w:tab w:val="left" w:pos="1665"/>
        </w:tabs>
        <w:rPr>
          <w:sz w:val="28"/>
          <w:szCs w:val="28"/>
          <w:u w:val="single"/>
        </w:rPr>
      </w:pPr>
    </w:p>
    <w:p w:rsidR="007B59C2" w:rsidRDefault="007B59C2" w:rsidP="007B59C2"/>
    <w:sectPr w:rsidR="007B59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D3C2D"/>
    <w:multiLevelType w:val="hybridMultilevel"/>
    <w:tmpl w:val="9D068AF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5570397"/>
    <w:multiLevelType w:val="hybridMultilevel"/>
    <w:tmpl w:val="EB56C8C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0DF81BB6"/>
    <w:multiLevelType w:val="hybridMultilevel"/>
    <w:tmpl w:val="81503B5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2A24A15"/>
    <w:multiLevelType w:val="hybridMultilevel"/>
    <w:tmpl w:val="9D7628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404325D"/>
    <w:multiLevelType w:val="hybridMultilevel"/>
    <w:tmpl w:val="BC56B11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1NTE2NzOwsLRU0lEKTi0uzszPAykwrAUA5KytpCwAAAA="/>
  </w:docVars>
  <w:rsids>
    <w:rsidRoot w:val="00796F6C"/>
    <w:rsid w:val="0005294E"/>
    <w:rsid w:val="00184E90"/>
    <w:rsid w:val="001C2A65"/>
    <w:rsid w:val="00340C3D"/>
    <w:rsid w:val="003713D5"/>
    <w:rsid w:val="00423167"/>
    <w:rsid w:val="00441E80"/>
    <w:rsid w:val="00467493"/>
    <w:rsid w:val="00516F58"/>
    <w:rsid w:val="0055030E"/>
    <w:rsid w:val="005B5BCD"/>
    <w:rsid w:val="006C01BA"/>
    <w:rsid w:val="006F31E5"/>
    <w:rsid w:val="006F67BD"/>
    <w:rsid w:val="00757412"/>
    <w:rsid w:val="00780990"/>
    <w:rsid w:val="00796F6C"/>
    <w:rsid w:val="007B2A3A"/>
    <w:rsid w:val="007B59C2"/>
    <w:rsid w:val="007D6AA0"/>
    <w:rsid w:val="007E3BC4"/>
    <w:rsid w:val="008041BA"/>
    <w:rsid w:val="008E23C2"/>
    <w:rsid w:val="00931755"/>
    <w:rsid w:val="009A4A15"/>
    <w:rsid w:val="00A20213"/>
    <w:rsid w:val="00AD30C0"/>
    <w:rsid w:val="00AF361A"/>
    <w:rsid w:val="00B3423F"/>
    <w:rsid w:val="00B84DB1"/>
    <w:rsid w:val="00C12057"/>
    <w:rsid w:val="00C27855"/>
    <w:rsid w:val="00C40906"/>
    <w:rsid w:val="00D0440C"/>
    <w:rsid w:val="00D111A5"/>
    <w:rsid w:val="00DF54CF"/>
    <w:rsid w:val="00E008D7"/>
    <w:rsid w:val="00E94650"/>
    <w:rsid w:val="00FA3246"/>
    <w:rsid w:val="00FA6133"/>
    <w:rsid w:val="00FC5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BF5D6"/>
  <w15:chartTrackingRefBased/>
  <w15:docId w15:val="{CA2853D9-509B-493D-9B2A-39D4668ED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13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178</Words>
  <Characters>1020</Characters>
  <Application>Microsoft Office Word</Application>
  <DocSecurity>0</DocSecurity>
  <Lines>8</Lines>
  <Paragraphs>2</Paragraphs>
  <ScaleCrop>false</ScaleCrop>
  <Company>Abertay University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YANG</dc:creator>
  <cp:keywords/>
  <dc:description/>
  <cp:lastModifiedBy>MICHAEL GHAUSSY</cp:lastModifiedBy>
  <cp:revision>21</cp:revision>
  <dcterms:created xsi:type="dcterms:W3CDTF">2018-10-17T11:47:00Z</dcterms:created>
  <dcterms:modified xsi:type="dcterms:W3CDTF">2018-10-17T15:18:00Z</dcterms:modified>
</cp:coreProperties>
</file>